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73E7F" w14:textId="07221602" w:rsidR="00E73ABD" w:rsidRPr="00E73ABD" w:rsidRDefault="00E73ABD" w:rsidP="00E73ABD">
      <w:pPr>
        <w:spacing w:line="360" w:lineRule="auto"/>
        <w:jc w:val="center"/>
        <w:rPr>
          <w:rFonts w:ascii="Times" w:hAnsi="Times" w:cs="Times New Roman"/>
          <w:color w:val="000000" w:themeColor="text1"/>
          <w:sz w:val="28"/>
          <w:szCs w:val="28"/>
        </w:rPr>
      </w:pPr>
      <w:r w:rsidRPr="00E73ABD">
        <w:rPr>
          <w:rFonts w:ascii="Times" w:hAnsi="Times" w:cs="Times New Roman"/>
          <w:color w:val="000000" w:themeColor="text1"/>
          <w:sz w:val="28"/>
          <w:szCs w:val="28"/>
        </w:rPr>
        <w:t>IFT 598: Middleware Prog &amp; Database Sec (2022 Fall)</w:t>
      </w:r>
    </w:p>
    <w:p w14:paraId="6A0B79DE" w14:textId="6D6B9670" w:rsidR="00A02EAF" w:rsidRPr="00E73ABD" w:rsidRDefault="00A02EAF" w:rsidP="00A02EAF">
      <w:pPr>
        <w:spacing w:line="360" w:lineRule="auto"/>
        <w:jc w:val="center"/>
        <w:rPr>
          <w:rFonts w:ascii="Times" w:hAnsi="Times" w:cs="Times New Roman"/>
          <w:sz w:val="28"/>
          <w:szCs w:val="28"/>
        </w:rPr>
      </w:pPr>
      <w:r w:rsidRPr="00E73ABD">
        <w:rPr>
          <w:rFonts w:ascii="Times" w:hAnsi="Times" w:cs="Times New Roman"/>
          <w:sz w:val="28"/>
          <w:szCs w:val="28"/>
        </w:rPr>
        <w:t>Module 5 Assignment 1</w:t>
      </w:r>
    </w:p>
    <w:p w14:paraId="554F1C1A" w14:textId="1C6819DB" w:rsidR="00A02EAF" w:rsidRPr="00E73ABD" w:rsidRDefault="00A02EAF" w:rsidP="00A02EAF">
      <w:pPr>
        <w:spacing w:line="360" w:lineRule="auto"/>
        <w:jc w:val="center"/>
        <w:rPr>
          <w:rFonts w:ascii="Times" w:hAnsi="Times" w:cs="Times New Roman"/>
          <w:sz w:val="28"/>
          <w:szCs w:val="28"/>
        </w:rPr>
      </w:pPr>
      <w:r w:rsidRPr="00E73ABD">
        <w:rPr>
          <w:rFonts w:ascii="Times" w:hAnsi="Times" w:cs="Times New Roman"/>
          <w:sz w:val="28"/>
          <w:szCs w:val="28"/>
        </w:rPr>
        <w:t xml:space="preserve">Name: </w:t>
      </w:r>
      <w:proofErr w:type="spellStart"/>
      <w:r w:rsidR="00E73ABD" w:rsidRPr="00E73ABD">
        <w:rPr>
          <w:rFonts w:ascii="Times" w:hAnsi="Times" w:cs="Times New Roman"/>
          <w:sz w:val="28"/>
          <w:szCs w:val="28"/>
        </w:rPr>
        <w:t>Jyoshnapriya</w:t>
      </w:r>
      <w:proofErr w:type="spellEnd"/>
      <w:r w:rsidR="00E73ABD" w:rsidRPr="00E73ABD">
        <w:rPr>
          <w:rFonts w:ascii="Times" w:hAnsi="Times" w:cs="Times New Roman"/>
          <w:sz w:val="28"/>
          <w:szCs w:val="28"/>
        </w:rPr>
        <w:t xml:space="preserve"> buddhi</w:t>
      </w:r>
    </w:p>
    <w:p w14:paraId="56F60535" w14:textId="77777777" w:rsidR="00A02EAF" w:rsidRPr="00E73ABD" w:rsidRDefault="00A02EAF" w:rsidP="00A02EAF">
      <w:pPr>
        <w:spacing w:line="360" w:lineRule="auto"/>
        <w:jc w:val="center"/>
        <w:rPr>
          <w:rFonts w:ascii="Times" w:hAnsi="Times" w:cs="Times New Roman"/>
          <w:sz w:val="28"/>
          <w:szCs w:val="28"/>
        </w:rPr>
      </w:pPr>
      <w:r w:rsidRPr="00E73ABD">
        <w:rPr>
          <w:rFonts w:ascii="Times" w:hAnsi="Times" w:cs="Times New Roman"/>
          <w:sz w:val="28"/>
          <w:szCs w:val="28"/>
        </w:rPr>
        <w:t>Class: 2022Fall-P-IFT458-IFT598-82341-82345</w:t>
      </w:r>
    </w:p>
    <w:p w14:paraId="3732B472" w14:textId="0C499427" w:rsidR="00A02EAF" w:rsidRPr="00E73ABD" w:rsidRDefault="00A02EAF" w:rsidP="00A02EAF">
      <w:pPr>
        <w:ind w:left="3600"/>
        <w:rPr>
          <w:rFonts w:ascii="Times" w:hAnsi="Times" w:cs="Times New Roman"/>
          <w:sz w:val="28"/>
          <w:szCs w:val="28"/>
        </w:rPr>
      </w:pPr>
      <w:r w:rsidRPr="00E73ABD">
        <w:rPr>
          <w:rFonts w:ascii="Times" w:hAnsi="Times" w:cs="Times New Roman"/>
          <w:sz w:val="28"/>
          <w:szCs w:val="28"/>
        </w:rPr>
        <w:t>Date: 10-2</w:t>
      </w:r>
      <w:r w:rsidR="00E73ABD" w:rsidRPr="00E73ABD">
        <w:rPr>
          <w:rFonts w:ascii="Times" w:hAnsi="Times" w:cs="Times New Roman"/>
          <w:sz w:val="28"/>
          <w:szCs w:val="28"/>
        </w:rPr>
        <w:t>7</w:t>
      </w:r>
      <w:r w:rsidRPr="00E73ABD">
        <w:rPr>
          <w:rFonts w:ascii="Times" w:hAnsi="Times" w:cs="Times New Roman"/>
          <w:sz w:val="28"/>
          <w:szCs w:val="28"/>
        </w:rPr>
        <w:t>-2022</w:t>
      </w:r>
    </w:p>
    <w:p w14:paraId="57E87128" w14:textId="41B3113C" w:rsidR="00A02EAF" w:rsidRDefault="00A02EAF" w:rsidP="0060332F">
      <w:pPr>
        <w:rPr>
          <w:rFonts w:ascii="Times New Roman" w:hAnsi="Times New Roman" w:cs="Times New Roman"/>
          <w:sz w:val="24"/>
          <w:szCs w:val="24"/>
        </w:rPr>
      </w:pPr>
    </w:p>
    <w:p w14:paraId="0DA901B8" w14:textId="50D76ABE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2FD8661F" w14:textId="1BD272E1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738DDD61" w14:textId="2472C28F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619EA637" w14:textId="1E5B63A6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330A9EB6" w14:textId="397789EE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39F332D2" w14:textId="41F18771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69E5DC21" w14:textId="323AD546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1614BEDE" w14:textId="34EAF55C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34D3926E" w14:textId="33A54ECB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67CC8A80" w14:textId="2CEA38A7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308C2494" w14:textId="0B64074D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1778DE08" w14:textId="12EA9035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4BAAF6AD" w14:textId="78C6383D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676883DA" w14:textId="2F97409A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589617D4" w14:textId="111D0F96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22EBB2BA" w14:textId="47345D1E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3EE50FAE" w14:textId="7497607F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6E5DE39E" w14:textId="22F20B6D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3AAD2525" w14:textId="1F76E066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2E8B685F" w14:textId="352FCAA5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057DF662" w14:textId="4C61CA4B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5E9A7E07" w14:textId="67E1CA20" w:rsidR="00E73ABD" w:rsidRDefault="00E73ABD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17124597" w14:textId="7326EAD0" w:rsidR="00E73ABD" w:rsidRDefault="00E73ABD" w:rsidP="0060332F">
      <w:pPr>
        <w:rPr>
          <w:rFonts w:ascii="Times New Roman" w:hAnsi="Times New Roman" w:cs="Times New Roman"/>
          <w:sz w:val="24"/>
          <w:szCs w:val="24"/>
        </w:rPr>
      </w:pPr>
    </w:p>
    <w:p w14:paraId="370B2E11" w14:textId="6029A8A5" w:rsidR="0060332F" w:rsidRDefault="0060332F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JWT token:</w:t>
      </w:r>
    </w:p>
    <w:p w14:paraId="393798B6" w14:textId="412B8B2C" w:rsidR="0060332F" w:rsidRDefault="0060332F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718F63" wp14:editId="14B6BADE">
            <wp:extent cx="6217237" cy="4082602"/>
            <wp:effectExtent l="0" t="0" r="635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4246" cy="410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6FD7D" w14:textId="5BB76A77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7C5111" w14:textId="0A3EB9FE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71FD52" w14:textId="67100788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FDD6F4" w14:textId="612C33B8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C8F507" w14:textId="736D0FEA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08864F" w14:textId="741559BD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20AE14" w14:textId="6AC3305F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D239722" w14:textId="3969DF66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AC230C" w14:textId="3FC958C7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5FA6D5" w14:textId="328FF95E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5E69A2" w14:textId="39074791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5145BD" w14:textId="33ED491D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1AB521" w14:textId="68A3736D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8FFE87" w14:textId="6C246A64" w:rsidR="00274CD7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126701" w14:textId="77777777" w:rsidR="00274CD7" w:rsidRPr="0060332F" w:rsidRDefault="00274CD7" w:rsidP="006033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DF799C9" w14:textId="618A81FF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 1:</w:t>
      </w:r>
    </w:p>
    <w:p w14:paraId="19AA0F7F" w14:textId="3D8C56E0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alling </w:t>
      </w:r>
      <w:proofErr w:type="spellStart"/>
      <w:r>
        <w:rPr>
          <w:rFonts w:ascii="Times New Roman" w:hAnsi="Times New Roman" w:cs="Times New Roman"/>
          <w:sz w:val="24"/>
          <w:szCs w:val="24"/>
        </w:rPr>
        <w:t>jsonwebtoken</w:t>
      </w:r>
      <w:proofErr w:type="spellEnd"/>
    </w:p>
    <w:p w14:paraId="4BEDB640" w14:textId="525B1363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CFE489" wp14:editId="25B95769">
            <wp:extent cx="5731510" cy="2130425"/>
            <wp:effectExtent l="0" t="0" r="0" b="317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3984E" w14:textId="3F662D3A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ep 2 Create the user model</w:t>
      </w:r>
    </w:p>
    <w:p w14:paraId="4DE1E45C" w14:textId="4C507384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CE7EAEA" wp14:editId="0A21C35D">
            <wp:extent cx="5731510" cy="3691255"/>
            <wp:effectExtent l="0" t="0" r="0" b="444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C79A7" w14:textId="6D83C851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A8C4A8" w14:textId="2C8D5D57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429345" w14:textId="03188E8B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21211E" w14:textId="720065B2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44A60CB" w14:textId="046FFA6E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E707A8" w14:textId="781D8C9F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779002" w14:textId="45DC6482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08A984" w14:textId="17C75DFC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 3 Create the user handler:</w:t>
      </w:r>
    </w:p>
    <w:p w14:paraId="2CDC81AC" w14:textId="385E4A90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E7F59F" wp14:editId="44FBF2FA">
            <wp:extent cx="5731510" cy="3938905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3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4B845" w14:textId="145F449E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ep 4 Create user routes and update “/tasks” route:</w:t>
      </w:r>
    </w:p>
    <w:p w14:paraId="25D80DC2" w14:textId="0A3E2533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95C80D" wp14:editId="74C02451">
            <wp:extent cx="5731510" cy="232918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5CD0D" w14:textId="7E38360C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4D7E71C1" w14:textId="06DEDBA6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2E9D1D50" w14:textId="5C7A4DC4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5B0651E3" w14:textId="1C804AB5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00BEC20C" w14:textId="3126F3FE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059B517E" w14:textId="32920D57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28168FC9" w14:textId="31E72E1C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 5 Updating server.js file</w:t>
      </w:r>
    </w:p>
    <w:p w14:paraId="0CE0C3E3" w14:textId="4176F072" w:rsidR="00E73ABD" w:rsidRP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AF32E51" wp14:editId="374D12EF">
            <wp:extent cx="5731510" cy="3183890"/>
            <wp:effectExtent l="0" t="0" r="0" b="381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40419" w14:textId="7973589E" w:rsidR="00A02EAF" w:rsidRDefault="00E73ABD" w:rsidP="00E73ABD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un start:</w:t>
      </w:r>
    </w:p>
    <w:p w14:paraId="5B9B2382" w14:textId="1DA02AAF" w:rsidR="00A02EAF" w:rsidRDefault="00E73ABD" w:rsidP="00E73A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9245FB" wp14:editId="58FC6239">
            <wp:extent cx="5731510" cy="1471930"/>
            <wp:effectExtent l="0" t="0" r="0" b="127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4A41F" w14:textId="591BA945" w:rsidR="00A02EAF" w:rsidRDefault="00A02EAF" w:rsidP="00E73ABD">
      <w:pPr>
        <w:rPr>
          <w:rFonts w:ascii="Times New Roman" w:hAnsi="Times New Roman" w:cs="Times New Roman"/>
          <w:sz w:val="24"/>
          <w:szCs w:val="24"/>
        </w:rPr>
      </w:pPr>
    </w:p>
    <w:p w14:paraId="1539B048" w14:textId="612C896E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04A1218C" w14:textId="3490B082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2DD02AFE" w14:textId="260E1BDB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064F6246" w14:textId="2E79D65F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1321C42B" w14:textId="116F6E4E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7AE76127" w14:textId="19870590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6BED2A78" w14:textId="0483308A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37E9C3D3" w14:textId="1E0A3724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08F2307B" w14:textId="4E3A8E56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3773672A" w14:textId="61497BA4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093C3E91" w14:textId="6738EA8F" w:rsidR="00E73ABD" w:rsidRDefault="00E73ABD" w:rsidP="00E73ABD">
      <w:pPr>
        <w:rPr>
          <w:rFonts w:ascii="Times New Roman" w:hAnsi="Times New Roman" w:cs="Times New Roman"/>
          <w:sz w:val="24"/>
          <w:szCs w:val="24"/>
        </w:rPr>
      </w:pPr>
    </w:p>
    <w:p w14:paraId="0D8B5E66" w14:textId="41EB76DE" w:rsid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OSTMAN</w:t>
      </w:r>
    </w:p>
    <w:p w14:paraId="013BF30D" w14:textId="77777777" w:rsidR="00E73ABD" w:rsidRPr="00E73ABD" w:rsidRDefault="00E73ABD" w:rsidP="00E73AB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1861FF" w14:textId="5CB5DE96" w:rsidR="00A02EAF" w:rsidRDefault="00E73ABD" w:rsidP="00E73A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 /tasks : Since no sign in we get unauthorized user</w:t>
      </w:r>
    </w:p>
    <w:p w14:paraId="0C039C08" w14:textId="06B83F00" w:rsidR="00A02EAF" w:rsidRDefault="00E73ABD" w:rsidP="00E73A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55981F" wp14:editId="58D1C06B">
            <wp:extent cx="5731510" cy="2443480"/>
            <wp:effectExtent l="0" t="0" r="0" b="0"/>
            <wp:docPr id="11" name="Picture 11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, websit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AE150" w14:textId="6853BDC5" w:rsidR="00A02EAF" w:rsidRDefault="002318F0" w:rsidP="002318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 /auth/register: We register the user providing the email, password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fullname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4DFD2AA" w14:textId="6A73AEAF" w:rsidR="00A02EAF" w:rsidRDefault="002318F0" w:rsidP="002318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015E17" wp14:editId="5D1FE9DC">
            <wp:extent cx="5731510" cy="2808605"/>
            <wp:effectExtent l="0" t="0" r="0" b="0"/>
            <wp:docPr id="12" name="Picture 12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, websit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124A2" w14:textId="6D2748B2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171CB972" w14:textId="440309BB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43991111" w14:textId="6230939D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7C9BD116" w14:textId="00B13E25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2AA9BC60" w14:textId="4CAC8BC9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127B8C5B" w14:textId="28C43143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09A2A5A5" w14:textId="3FB9574D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231896D7" w14:textId="3F932C65" w:rsidR="006B27A6" w:rsidRDefault="006B27A6">
      <w:pPr>
        <w:rPr>
          <w:rFonts w:ascii="Times New Roman" w:hAnsi="Times New Roman" w:cs="Times New Roman"/>
          <w:sz w:val="24"/>
          <w:szCs w:val="24"/>
        </w:rPr>
      </w:pPr>
    </w:p>
    <w:p w14:paraId="0C1AEF51" w14:textId="22258BE1" w:rsidR="002318F0" w:rsidRDefault="002318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OST /auth/</w:t>
      </w:r>
      <w:proofErr w:type="spellStart"/>
      <w:r>
        <w:rPr>
          <w:rFonts w:ascii="Times New Roman" w:hAnsi="Times New Roman" w:cs="Times New Roman"/>
          <w:sz w:val="24"/>
          <w:szCs w:val="24"/>
        </w:rPr>
        <w:t>sign_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 We sign-in the user to retrieve the token which can be used to authorize in creating a new task.</w:t>
      </w:r>
    </w:p>
    <w:p w14:paraId="1573FE86" w14:textId="1DF80E9B" w:rsidR="002318F0" w:rsidRDefault="002318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55256D" wp14:editId="4001C137">
            <wp:extent cx="5731510" cy="2823210"/>
            <wp:effectExtent l="0" t="0" r="0" b="0"/>
            <wp:docPr id="13" name="Picture 13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, websit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967F" w14:textId="2B0B64B3" w:rsidR="006B27A6" w:rsidRDefault="006B27A6">
      <w:pPr>
        <w:rPr>
          <w:rFonts w:ascii="Times New Roman" w:hAnsi="Times New Roman" w:cs="Times New Roman"/>
          <w:sz w:val="24"/>
          <w:szCs w:val="24"/>
        </w:rPr>
      </w:pPr>
    </w:p>
    <w:p w14:paraId="6F22EECE" w14:textId="7FAA7831" w:rsidR="006B27A6" w:rsidRDefault="002318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 /tasks : We use our token to authorize our request</w:t>
      </w:r>
    </w:p>
    <w:p w14:paraId="1B4C719B" w14:textId="22504EE0" w:rsidR="006B27A6" w:rsidRDefault="002318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EEA7BC" wp14:editId="794BF7EB">
            <wp:extent cx="5731510" cy="2788920"/>
            <wp:effectExtent l="0" t="0" r="0" b="5080"/>
            <wp:docPr id="14" name="Picture 14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, websit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CFFE6" w14:textId="77777777" w:rsidR="006B27A6" w:rsidRPr="006B27A6" w:rsidRDefault="006B27A6">
      <w:pPr>
        <w:rPr>
          <w:rFonts w:ascii="Times New Roman" w:hAnsi="Times New Roman" w:cs="Times New Roman"/>
          <w:sz w:val="24"/>
          <w:szCs w:val="24"/>
        </w:rPr>
      </w:pPr>
    </w:p>
    <w:sectPr w:rsidR="006B27A6" w:rsidRPr="006B27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N7A0MjAxMTQyMjdX0lEKTi0uzszPAykwrAUAUwej8SwAAAA="/>
  </w:docVars>
  <w:rsids>
    <w:rsidRoot w:val="009D6F87"/>
    <w:rsid w:val="002318F0"/>
    <w:rsid w:val="00274CD7"/>
    <w:rsid w:val="005C1713"/>
    <w:rsid w:val="0060332F"/>
    <w:rsid w:val="006B27A6"/>
    <w:rsid w:val="009D6F87"/>
    <w:rsid w:val="00A02EAF"/>
    <w:rsid w:val="00BD7323"/>
    <w:rsid w:val="00D96DC0"/>
    <w:rsid w:val="00DF289B"/>
    <w:rsid w:val="00E73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A4F16"/>
  <w15:chartTrackingRefBased/>
  <w15:docId w15:val="{E4E944D4-3957-40DD-A4A2-1C57E4ECA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EAF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7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runaal</dc:creator>
  <cp:keywords/>
  <dc:description/>
  <cp:lastModifiedBy>Jyoshna Priya Buddhi (Student)</cp:lastModifiedBy>
  <cp:revision>6</cp:revision>
  <dcterms:created xsi:type="dcterms:W3CDTF">2022-10-25T11:28:00Z</dcterms:created>
  <dcterms:modified xsi:type="dcterms:W3CDTF">2022-10-28T02:53:00Z</dcterms:modified>
</cp:coreProperties>
</file>